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5"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4"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3"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Aby zobaczyć, że nie wyciągnąłem pomysłu wielu kopii z powietrza, rozważmy 2 List Piotra 1,12-15. Wersety 12 i 13 odnoszą się do powtarzających się przypomnień, podczas gdy wciąż przebywa on w swoim „namiocie”, co byłoby jego własną, bieżącą działalnością, dlaczego więc w wersecie 15 pojawia się słowo „ponadto”? W NKJV</w:t>
      </w:r>
      <w:r>
        <w:rPr>
          <w:rStyle w:val="FootnoteReference"/>
        </w:rPr>
        <w:footnoteReference w:id="91"/>
      </w:r>
      <w:r>
        <w:t xml:space="preserve"> </w:t>
      </w:r>
      <w:r>
        <w:t xml:space="preserve">werset 15 brzmi: „Ponadto będę uważał, żeby zapewnić, że zawsze macie przypomnienie o tych rzeczach po mojej śmierci”. Cóż, jak możesz „zapewnić”, że ktoś będzie „zawsze miał przypomnienie” o czymś? Wydaje mi się oczywiste, że to coś musi zostać zapisane, przypomnienie musi mieć formę pisemną, aby było gwarantowane. Jakie są więc intencje Piotra? Określa on „przypomnienie tych rzeczy”, więc czym są „te rzeczy”? Są to ewidentnie sprawy, które omówi w tym liście. Musi jednak odnosić się do czegoś więcej niż tylko wstępnego konspektu listu (w przeciwnym razie werset staje się bezsensowny) – stąd wiele kopii.</w:t>
      </w:r>
      <w:r>
        <w:rPr>
          <w:rStyle w:val="FootnoteReference"/>
        </w:rPr>
        <w:footnoteReference w:id="92"/>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NKJV - Biblia, przekład New King James Version. [przyp. tłum.]</w:t>
      </w:r>
    </w:p>
  </w:footnote>
  <w:footnote w:id="92">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mnēme (μνήμη) — greckie słowo oznaczające pamięć lub wspomnienie, przyp. tłum.] wraz z poieo [poieō (ποιέω) — tworzyć, czynić, wytwarzać, od tego pochodzi np. słowo poezja (poiēsis), przyp. tłum.] w stronie medialnej [strona medialna (ang. middle voice) w grece oznacza działanie, które podmiot wykonuje dla siebie lub z którego sam korzysta (pomiędzy czynnością aktywną a bierną), przyp. tłum.] może oznaczać zapewnienie sposobu, aby zawsze móc weryfikować pamięć? W tamtych czasach większość ludzi nie mogła sobie pozwolić na własny egzemplarz pism,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ήμη [mnēme, pamięć przyp. tłum.], zasadniczo zwrotnego, wraz z ποιέω [poieō, tworzyć, przyp. tłum.] w stronie medialnej, sprawia, że sugestia Mike’a wydaje mi się rozsądna. Jest to zgodne z wieloma kopiami. Ireneusz zastanawiał się nad wersetem 15 i wysunął sugestię, że Piotr zamierzał dostarczyć kopie Ewangelii Marka do tych regionów. Ewidentnie idea wielu kopii nie była mu obca. A co z innymi księgam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30T04:58:38Z</dcterms:created>
  <dcterms:modified xsi:type="dcterms:W3CDTF">2025-10-30T04: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